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43F94B" w14:textId="77777777" w:rsidR="00DA6E88" w:rsidRDefault="003E60D0">
      <w:pPr>
        <w:pStyle w:val="Title"/>
      </w:pPr>
      <w:r>
        <w:t>SUMMER PROJECT</w:t>
      </w:r>
    </w:p>
    <w:p w14:paraId="5CBF9094" w14:textId="77777777" w:rsidR="00DA6E88" w:rsidRDefault="003E60D0">
      <w:pPr>
        <w:pStyle w:val="Author"/>
      </w:pPr>
      <w:r>
        <w:t>VINEET</w:t>
      </w:r>
    </w:p>
    <w:p w14:paraId="3C1A71E8" w14:textId="4D6105AC" w:rsidR="00DA6E88" w:rsidRDefault="003E60D0">
      <w:pPr>
        <w:pStyle w:val="Date"/>
      </w:pPr>
      <w:r>
        <w:t>15/06/2021</w:t>
      </w:r>
    </w:p>
    <w:p w14:paraId="1E237752" w14:textId="2AFE5FBD" w:rsidR="00863ACE" w:rsidRPr="00BE36CD" w:rsidRDefault="00863ACE" w:rsidP="00863ACE">
      <w:pPr>
        <w:pStyle w:val="BodyText"/>
        <w:rPr>
          <w:b/>
          <w:bCs/>
          <w:sz w:val="28"/>
          <w:szCs w:val="28"/>
        </w:rPr>
      </w:pPr>
      <w:r w:rsidRPr="00BE36CD">
        <w:rPr>
          <w:b/>
          <w:bCs/>
          <w:sz w:val="28"/>
          <w:szCs w:val="28"/>
        </w:rPr>
        <w:t>ROLL :MQMS2014</w:t>
      </w:r>
    </w:p>
    <w:p w14:paraId="5D909996" w14:textId="1ACEC93E" w:rsidR="00DA6E88" w:rsidRPr="00BE36CD" w:rsidRDefault="003E60D0">
      <w:pPr>
        <w:pStyle w:val="FirstParagraph"/>
        <w:rPr>
          <w:b/>
          <w:bCs/>
          <w:color w:val="00B050"/>
        </w:rPr>
      </w:pPr>
      <w:r w:rsidRPr="00BE36CD">
        <w:rPr>
          <w:b/>
          <w:bCs/>
          <w:color w:val="00B050"/>
        </w:rPr>
        <w:t xml:space="preserve">MODELLING USING </w:t>
      </w:r>
      <w:r w:rsidR="001B3906">
        <w:rPr>
          <w:b/>
          <w:bCs/>
          <w:color w:val="00B050"/>
        </w:rPr>
        <w:t>BOSTON HOUSE PRICING</w:t>
      </w:r>
      <w:r w:rsidRPr="00BE36CD">
        <w:rPr>
          <w:b/>
          <w:bCs/>
          <w:color w:val="00B050"/>
        </w:rPr>
        <w:t xml:space="preserve"> DATA #importing the dataset</w:t>
      </w:r>
    </w:p>
    <w:p w14:paraId="0074C237" w14:textId="4AEAFCEA" w:rsidR="00863ACE" w:rsidRDefault="00863ACE" w:rsidP="00863ACE">
      <w:pPr>
        <w:pStyle w:val="BodyText"/>
        <w:rPr>
          <w:b/>
          <w:bCs/>
          <w:sz w:val="28"/>
          <w:szCs w:val="28"/>
        </w:rPr>
      </w:pPr>
      <w:r w:rsidRPr="00BE36CD">
        <w:rPr>
          <w:b/>
          <w:bCs/>
          <w:color w:val="FF0000"/>
          <w:sz w:val="28"/>
          <w:szCs w:val="28"/>
        </w:rPr>
        <w:t>PROBLEM  STATEMENT</w:t>
      </w:r>
      <w:r>
        <w:rPr>
          <w:b/>
          <w:bCs/>
          <w:sz w:val="28"/>
          <w:szCs w:val="28"/>
        </w:rPr>
        <w:t>:</w:t>
      </w:r>
    </w:p>
    <w:p w14:paraId="6C6024B9" w14:textId="1996318B" w:rsidR="00DA6E88" w:rsidRPr="001B3906" w:rsidRDefault="000360BA">
      <w:pPr>
        <w:pStyle w:val="BodyText"/>
        <w:rPr>
          <w:b/>
          <w:bCs/>
          <w:color w:val="FF0000"/>
          <w:sz w:val="28"/>
          <w:szCs w:val="28"/>
          <w:u w:val="single"/>
        </w:rPr>
      </w:pPr>
      <w:bookmarkStart w:id="0" w:name="applying-naive-bayes"/>
      <w:r w:rsidRPr="001B3906">
        <w:rPr>
          <w:b/>
          <w:bCs/>
          <w:color w:val="FF0000"/>
          <w:sz w:val="28"/>
          <w:szCs w:val="28"/>
          <w:u w:val="single"/>
        </w:rPr>
        <w:t xml:space="preserve">PROBLEM </w:t>
      </w:r>
      <w:r w:rsidR="003E60D0" w:rsidRPr="001B3906">
        <w:rPr>
          <w:b/>
          <w:bCs/>
          <w:color w:val="FF0000"/>
          <w:sz w:val="28"/>
          <w:szCs w:val="28"/>
          <w:u w:val="single"/>
        </w:rPr>
        <w:t xml:space="preserve">using </w:t>
      </w:r>
      <w:proofErr w:type="spellStart"/>
      <w:r w:rsidR="003E60D0" w:rsidRPr="001B3906">
        <w:rPr>
          <w:b/>
          <w:bCs/>
          <w:color w:val="FF0000"/>
          <w:sz w:val="28"/>
          <w:szCs w:val="28"/>
          <w:u w:val="single"/>
        </w:rPr>
        <w:t>boston</w:t>
      </w:r>
      <w:proofErr w:type="spellEnd"/>
      <w:r w:rsidR="003E60D0" w:rsidRPr="001B3906">
        <w:rPr>
          <w:b/>
          <w:bCs/>
          <w:color w:val="FF0000"/>
          <w:sz w:val="28"/>
          <w:szCs w:val="28"/>
          <w:u w:val="single"/>
        </w:rPr>
        <w:t xml:space="preserve"> housing dataset</w:t>
      </w:r>
    </w:p>
    <w:p w14:paraId="3F6DACE5" w14:textId="77777777" w:rsidR="00DA6E88" w:rsidRDefault="003E60D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/Users/Bineet/Downloads/Boston_Housing_Data 1set.xlsx"</w:t>
      </w:r>
      <w:r>
        <w:rPr>
          <w:rStyle w:val="NormalTok"/>
        </w:rPr>
        <w:t>)</w:t>
      </w:r>
    </w:p>
    <w:p w14:paraId="6D8E95F2" w14:textId="77777777" w:rsidR="00DA6E88" w:rsidRDefault="003E60D0">
      <w:pPr>
        <w:pStyle w:val="SourceCode"/>
      </w:pPr>
      <w:r>
        <w:rPr>
          <w:rStyle w:val="VerbatimChar"/>
        </w:rPr>
        <w:t>## New names:</w:t>
      </w:r>
      <w:r>
        <w:br/>
      </w:r>
      <w:r>
        <w:rPr>
          <w:rStyle w:val="VerbatimChar"/>
        </w:rPr>
        <w:t>## * `` -&gt; ...15</w:t>
      </w:r>
    </w:p>
    <w:p w14:paraId="121B4D11" w14:textId="77777777" w:rsidR="00DA6E88" w:rsidRDefault="003E60D0">
      <w:pPr>
        <w:pStyle w:val="SourceCode"/>
      </w:pPr>
      <w:r>
        <w:rPr>
          <w:rStyle w:val="NormalTok"/>
        </w:rPr>
        <w:t xml:space="preserve">mydata </w:t>
      </w:r>
      <w:r>
        <w:rPr>
          <w:rStyle w:val="OtherTok"/>
        </w:rPr>
        <w:t>&lt;-</w:t>
      </w:r>
      <w:r>
        <w:rPr>
          <w:rStyle w:val="NormalTok"/>
        </w:rPr>
        <w:t xml:space="preserve"> mydata[,</w:t>
      </w:r>
      <w:r>
        <w:rPr>
          <w:rStyle w:val="SpecialCharTok"/>
        </w:rPr>
        <w:t>-</w:t>
      </w:r>
      <w:r>
        <w:rPr>
          <w:rStyle w:val="DecValTok"/>
        </w:rPr>
        <w:t>15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id</w:t>
      </w:r>
      <w:r>
        <w:rPr>
          <w:rStyle w:val="OtherTok"/>
        </w:rPr>
        <w:t>=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prob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raining </w:t>
      </w:r>
      <w:r>
        <w:rPr>
          <w:rStyle w:val="OtherTok"/>
        </w:rPr>
        <w:t>&lt;-</w:t>
      </w:r>
      <w:r>
        <w:rPr>
          <w:rStyle w:val="NormalTok"/>
        </w:rPr>
        <w:t xml:space="preserve"> mydata[sampleid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mydata[sampleid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,]</w:t>
      </w:r>
    </w:p>
    <w:p w14:paraId="69E8E928" w14:textId="77777777" w:rsidR="00DA6E88" w:rsidRDefault="003E60D0">
      <w:pPr>
        <w:pStyle w:val="BodyText"/>
      </w:pPr>
      <w:r>
        <w:t>#CART MODEL</w:t>
      </w:r>
    </w:p>
    <w:p w14:paraId="27458E02" w14:textId="77777777" w:rsidR="00DA6E88" w:rsidRDefault="003E60D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part.plot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training)</w:t>
      </w:r>
    </w:p>
    <w:p w14:paraId="32659A79" w14:textId="77777777" w:rsidR="00DA6E88" w:rsidRDefault="003E60D0">
      <w:pPr>
        <w:pStyle w:val="SourceCode"/>
      </w:pPr>
      <w:r>
        <w:rPr>
          <w:rStyle w:val="VerbatimChar"/>
        </w:rPr>
        <w:t>## The following objects are masked from training (pos = 3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GE, B, CHAS, CRIM, DIS, INDUS, LSTAT, MEDV, NOX, PTRATIO, RAD, RM,</w:t>
      </w:r>
      <w:r>
        <w:br/>
      </w:r>
      <w:r>
        <w:rPr>
          <w:rStyle w:val="VerbatimChar"/>
        </w:rPr>
        <w:t>##     TAX, ZN</w:t>
      </w:r>
    </w:p>
    <w:p w14:paraId="7EE3F330" w14:textId="77777777" w:rsidR="00DA6E88" w:rsidRDefault="003E60D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y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>(MEDV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=</w:t>
      </w:r>
      <w:r>
        <w:rPr>
          <w:rStyle w:val="NormalTok"/>
        </w:rPr>
        <w:t>training,</w:t>
      </w:r>
      <w:r>
        <w:rPr>
          <w:rStyle w:val="AttributeTok"/>
        </w:rPr>
        <w:t>method=</w:t>
      </w:r>
      <w:r>
        <w:rPr>
          <w:rStyle w:val="StringTok"/>
        </w:rPr>
        <w:t>"anova"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rpart.control</w:t>
      </w:r>
      <w:r>
        <w:rPr>
          <w:rStyle w:val="NormalTok"/>
        </w:rPr>
        <w:t>(</w:t>
      </w:r>
      <w:r>
        <w:rPr>
          <w:rStyle w:val="AttributeTok"/>
        </w:rPr>
        <w:t>minspli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cp</w:t>
      </w:r>
      <w:r>
        <w:rPr>
          <w:rStyle w:val="NormalTok"/>
        </w:rPr>
        <w:t>(mymodel,</w:t>
      </w:r>
      <w:r>
        <w:rPr>
          <w:rStyle w:val="Attribut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09F57379" w14:textId="77777777" w:rsidR="00DA6E88" w:rsidRDefault="003E60D0">
      <w:pPr>
        <w:pStyle w:val="FirstParagraph"/>
      </w:pPr>
      <w:r>
        <w:rPr>
          <w:noProof/>
        </w:rPr>
        <w:lastRenderedPageBreak/>
        <w:drawing>
          <wp:inline distT="0" distB="0" distL="0" distR="0" wp14:anchorId="07A7BD42" wp14:editId="49143DE8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ER-PROJECT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5BA653" w14:textId="77777777" w:rsidR="00DA6E88" w:rsidRDefault="003E60D0">
      <w:pPr>
        <w:pStyle w:val="SourceCode"/>
      </w:pPr>
      <w:r>
        <w:rPr>
          <w:rStyle w:val="NormalTok"/>
        </w:rPr>
        <w:t xml:space="preserve">my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une</w:t>
      </w:r>
      <w:r>
        <w:rPr>
          <w:rStyle w:val="NormalTok"/>
        </w:rPr>
        <w:t>(mymodel,</w:t>
      </w:r>
      <w:r>
        <w:rPr>
          <w:rStyle w:val="AttributeTok"/>
        </w:rPr>
        <w:t>cp=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part.plot</w:t>
      </w:r>
      <w:r>
        <w:rPr>
          <w:rStyle w:val="NormalTok"/>
        </w:rPr>
        <w:t>(mymodel)</w:t>
      </w:r>
    </w:p>
    <w:p w14:paraId="5F088EEC" w14:textId="77777777" w:rsidR="00DA6E88" w:rsidRDefault="003E60D0">
      <w:pPr>
        <w:pStyle w:val="FirstParagraph"/>
      </w:pPr>
      <w:r>
        <w:rPr>
          <w:noProof/>
        </w:rPr>
        <w:drawing>
          <wp:inline distT="0" distB="0" distL="0" distR="0" wp14:anchorId="2897B836" wp14:editId="5F82BBAB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ER-PROJECT_files/figure-docx/unnamed-chunk-30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5FEC97" w14:textId="77777777" w:rsidR="00DA6E88" w:rsidRDefault="003E60D0">
      <w:pPr>
        <w:pStyle w:val="SourceCode"/>
      </w:pPr>
      <w:r>
        <w:rPr>
          <w:rStyle w:val="NormalTok"/>
        </w:rPr>
        <w:lastRenderedPageBreak/>
        <w:t xml:space="preserve">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model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>&lt;-</w:t>
      </w:r>
      <w:r>
        <w:rPr>
          <w:rStyle w:val="NormalTok"/>
        </w:rPr>
        <w:t xml:space="preserve"> training</w:t>
      </w:r>
      <w:r>
        <w:rPr>
          <w:rStyle w:val="SpecialCharTok"/>
        </w:rPr>
        <w:t>$</w:t>
      </w:r>
      <w:r>
        <w:rPr>
          <w:rStyle w:val="NormalTok"/>
        </w:rPr>
        <w:t>MEDV</w:t>
      </w:r>
      <w:r>
        <w:rPr>
          <w:rStyle w:val="SpecialCharTok"/>
        </w:rPr>
        <w:t>-</w:t>
      </w:r>
      <w:r>
        <w:rPr>
          <w:rStyle w:val="NormalTok"/>
        </w:rPr>
        <w:t>pred</w:t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es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se </w:t>
      </w:r>
      <w:r>
        <w:rPr>
          <w:rStyle w:val="CommentTok"/>
        </w:rPr>
        <w:t>#7.10</w:t>
      </w:r>
    </w:p>
    <w:p w14:paraId="09045C89" w14:textId="77777777" w:rsidR="00DA6E88" w:rsidRDefault="003E60D0">
      <w:pPr>
        <w:pStyle w:val="SourceCode"/>
      </w:pPr>
      <w:r>
        <w:rPr>
          <w:rStyle w:val="VerbatimChar"/>
        </w:rPr>
        <w:t>## [1] 7.103033</w:t>
      </w:r>
    </w:p>
    <w:p w14:paraId="075EBB08" w14:textId="77777777" w:rsidR="00DA6E88" w:rsidRDefault="003E60D0">
      <w:pPr>
        <w:pStyle w:val="SourceCode"/>
      </w:pPr>
      <w:r>
        <w:rPr>
          <w:rStyle w:val="NormalTok"/>
        </w:rPr>
        <w:t>rmse</w:t>
      </w:r>
      <w:r>
        <w:rPr>
          <w:rStyle w:val="OtherTok"/>
        </w:rPr>
        <w:t>=</w:t>
      </w:r>
      <w:r>
        <w:rPr>
          <w:rStyle w:val="FunctionTok"/>
        </w:rPr>
        <w:t>sqrt</w:t>
      </w:r>
      <w:r>
        <w:rPr>
          <w:rStyle w:val="NormalTok"/>
        </w:rPr>
        <w:t>(mse)</w:t>
      </w:r>
      <w:r>
        <w:br/>
      </w:r>
      <w:r>
        <w:rPr>
          <w:rStyle w:val="NormalTok"/>
        </w:rPr>
        <w:t xml:space="preserve">rmse </w:t>
      </w:r>
      <w:r>
        <w:rPr>
          <w:rStyle w:val="CommentTok"/>
        </w:rPr>
        <w:t>#2.66</w:t>
      </w:r>
    </w:p>
    <w:p w14:paraId="5839CB6A" w14:textId="77777777" w:rsidR="00DA6E88" w:rsidRDefault="003E60D0">
      <w:pPr>
        <w:pStyle w:val="SourceCode"/>
      </w:pPr>
      <w:r>
        <w:rPr>
          <w:rStyle w:val="VerbatimChar"/>
        </w:rPr>
        <w:t>## [1] 2.665152</w:t>
      </w:r>
    </w:p>
    <w:p w14:paraId="3C3D9379" w14:textId="77777777" w:rsidR="00DA6E88" w:rsidRDefault="003E60D0">
      <w:pPr>
        <w:pStyle w:val="SourceCode"/>
      </w:pPr>
      <w:r>
        <w:rPr>
          <w:rStyle w:val="NormalTok"/>
        </w:rPr>
        <w:t xml:space="preserve">t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</w:t>
      </w:r>
      <w:r>
        <w:rPr>
          <w:rStyle w:val="NormalTok"/>
        </w:rPr>
        <w:t>(training</w:t>
      </w:r>
      <w:r>
        <w:rPr>
          <w:rStyle w:val="SpecialCharTok"/>
        </w:rPr>
        <w:t>$</w:t>
      </w:r>
      <w:r>
        <w:rPr>
          <w:rStyle w:val="NormalTok"/>
        </w:rPr>
        <w:t>MEDV)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231-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_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res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_s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res_ss</w:t>
      </w:r>
      <w:r>
        <w:rPr>
          <w:rStyle w:val="SpecialCharTok"/>
        </w:rPr>
        <w:t>/</w:t>
      </w:r>
      <w:r>
        <w:rPr>
          <w:rStyle w:val="NormalTok"/>
        </w:rPr>
        <w:t>tss</w:t>
      </w:r>
      <w:r>
        <w:br/>
      </w:r>
      <w:r>
        <w:rPr>
          <w:rStyle w:val="NormalTok"/>
        </w:rPr>
        <w:t xml:space="preserve">R_sq </w:t>
      </w:r>
      <w:r>
        <w:rPr>
          <w:rStyle w:val="CommentTok"/>
        </w:rPr>
        <w:t>#90.91%</w:t>
      </w:r>
    </w:p>
    <w:p w14:paraId="214F6D5D" w14:textId="77777777" w:rsidR="00DA6E88" w:rsidRDefault="003E60D0">
      <w:pPr>
        <w:pStyle w:val="SourceCode"/>
      </w:pPr>
      <w:r>
        <w:rPr>
          <w:rStyle w:val="VerbatimChar"/>
        </w:rPr>
        <w:t>## [1] 0.9091864</w:t>
      </w:r>
    </w:p>
    <w:p w14:paraId="7F234B8B" w14:textId="77777777" w:rsidR="00DA6E88" w:rsidRDefault="003E60D0">
      <w:pPr>
        <w:pStyle w:val="SourceCode"/>
      </w:pPr>
      <w:r>
        <w:rPr>
          <w:rStyle w:val="NormalTok"/>
        </w:rPr>
        <w:t xml:space="preserve">pred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model,</w:t>
      </w:r>
      <w:r>
        <w:rPr>
          <w:rStyle w:val="AttributeTok"/>
        </w:rPr>
        <w:t>newdata =</w:t>
      </w:r>
      <w:r>
        <w:rPr>
          <w:rStyle w:val="NormalTok"/>
        </w:rPr>
        <w:t xml:space="preserve"> test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>&lt;-</w:t>
      </w:r>
      <w:r>
        <w:rPr>
          <w:rStyle w:val="NormalTok"/>
        </w:rPr>
        <w:t xml:space="preserve"> test</w:t>
      </w:r>
      <w:r>
        <w:rPr>
          <w:rStyle w:val="SpecialCharTok"/>
        </w:rPr>
        <w:t>$</w:t>
      </w:r>
      <w:r>
        <w:rPr>
          <w:rStyle w:val="NormalTok"/>
        </w:rPr>
        <w:t>MEDV</w:t>
      </w:r>
      <w:r>
        <w:rPr>
          <w:rStyle w:val="SpecialCharTok"/>
        </w:rPr>
        <w:t>-</w:t>
      </w:r>
      <w:r>
        <w:rPr>
          <w:rStyle w:val="NormalTok"/>
        </w:rPr>
        <w:t>predtest</w:t>
      </w:r>
      <w:r>
        <w:br/>
      </w:r>
      <w:r>
        <w:rPr>
          <w:rStyle w:val="NormalTok"/>
        </w:rPr>
        <w:t>mse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es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se </w:t>
      </w:r>
      <w:r>
        <w:rPr>
          <w:rStyle w:val="CommentTok"/>
        </w:rPr>
        <w:t>#14.83</w:t>
      </w:r>
    </w:p>
    <w:p w14:paraId="08160DA2" w14:textId="77777777" w:rsidR="00DA6E88" w:rsidRDefault="003E60D0">
      <w:pPr>
        <w:pStyle w:val="SourceCode"/>
      </w:pPr>
      <w:r>
        <w:rPr>
          <w:rStyle w:val="VerbatimChar"/>
        </w:rPr>
        <w:t>## [1] 14.83957</w:t>
      </w:r>
    </w:p>
    <w:p w14:paraId="5115B653" w14:textId="77777777" w:rsidR="00DA6E88" w:rsidRDefault="003E60D0">
      <w:pPr>
        <w:pStyle w:val="SourceCode"/>
      </w:pPr>
      <w:r>
        <w:rPr>
          <w:rStyle w:val="NormalTok"/>
        </w:rPr>
        <w:t xml:space="preserve">rmse </w:t>
      </w:r>
      <w:r>
        <w:rPr>
          <w:rStyle w:val="OtherTok"/>
        </w:rPr>
        <w:t>&lt;-</w:t>
      </w:r>
      <w:r>
        <w:rPr>
          <w:rStyle w:val="FunctionTok"/>
        </w:rPr>
        <w:t>sqrt</w:t>
      </w:r>
      <w:r>
        <w:rPr>
          <w:rStyle w:val="NormalTok"/>
        </w:rPr>
        <w:t>(mse)</w:t>
      </w:r>
      <w:r>
        <w:br/>
      </w:r>
      <w:r>
        <w:rPr>
          <w:rStyle w:val="NormalTok"/>
        </w:rPr>
        <w:t xml:space="preserve">rmse </w:t>
      </w:r>
      <w:r>
        <w:rPr>
          <w:rStyle w:val="CommentTok"/>
        </w:rPr>
        <w:t>#3.85</w:t>
      </w:r>
    </w:p>
    <w:p w14:paraId="49006A04" w14:textId="77777777" w:rsidR="00DA6E88" w:rsidRDefault="003E60D0">
      <w:pPr>
        <w:pStyle w:val="SourceCode"/>
      </w:pPr>
      <w:r>
        <w:rPr>
          <w:rStyle w:val="VerbatimChar"/>
        </w:rPr>
        <w:t>## [1] 3.852216</w:t>
      </w:r>
    </w:p>
    <w:p w14:paraId="2FEFE974" w14:textId="77777777" w:rsidR="00DA6E88" w:rsidRDefault="003E60D0">
      <w:pPr>
        <w:pStyle w:val="SourceCode"/>
      </w:pPr>
      <w:r>
        <w:rPr>
          <w:rStyle w:val="NormalTok"/>
        </w:rPr>
        <w:t xml:space="preserve">t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>MEDV)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69-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_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res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_s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res_ss</w:t>
      </w:r>
      <w:r>
        <w:rPr>
          <w:rStyle w:val="SpecialCharTok"/>
        </w:rPr>
        <w:t>/</w:t>
      </w:r>
      <w:r>
        <w:rPr>
          <w:rStyle w:val="NormalTok"/>
        </w:rPr>
        <w:t>tss</w:t>
      </w:r>
      <w:r>
        <w:br/>
      </w:r>
      <w:r>
        <w:rPr>
          <w:rStyle w:val="NormalTok"/>
        </w:rPr>
        <w:t xml:space="preserve">R_sq </w:t>
      </w:r>
      <w:r>
        <w:rPr>
          <w:rStyle w:val="CommentTok"/>
        </w:rPr>
        <w:t>#81.54%</w:t>
      </w:r>
    </w:p>
    <w:p w14:paraId="21DBE45B" w14:textId="77777777" w:rsidR="00DA6E88" w:rsidRDefault="003E60D0">
      <w:pPr>
        <w:pStyle w:val="SourceCode"/>
      </w:pPr>
      <w:r>
        <w:rPr>
          <w:rStyle w:val="VerbatimChar"/>
        </w:rPr>
        <w:t>## [1] 0.8154488</w:t>
      </w:r>
    </w:p>
    <w:p w14:paraId="0BD4290A" w14:textId="77777777" w:rsidR="00DA6E88" w:rsidRDefault="003E60D0">
      <w:pPr>
        <w:pStyle w:val="FirstParagraph"/>
      </w:pPr>
      <w:r>
        <w:t>FOR TRAINING DATA OF CART MSE=7.10 RMSE=2.66 R_SQ=90.91% FOR TEST DATA OF CART ModEL MSE=14.83 RMSE=3.85 R_SQ=81.54% CART MODEL IS ACCURATE AND GENERALIZABLE</w:t>
      </w:r>
    </w:p>
    <w:p w14:paraId="65371E07" w14:textId="77777777" w:rsidR="00DA6E88" w:rsidRDefault="003E60D0">
      <w:pPr>
        <w:pStyle w:val="BodyText"/>
      </w:pPr>
      <w:r>
        <w:t>#BAGGING MODEL</w:t>
      </w:r>
    </w:p>
    <w:p w14:paraId="0E87D1A1" w14:textId="77777777" w:rsidR="00DA6E88" w:rsidRDefault="003E60D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andomForest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y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>(MEDV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=</w:t>
      </w:r>
      <w:r>
        <w:rPr>
          <w:rStyle w:val="NormalTok"/>
        </w:rPr>
        <w:t>training,</w:t>
      </w:r>
      <w:r>
        <w:rPr>
          <w:rStyle w:val="AttributeTok"/>
        </w:rPr>
        <w:t>mtry=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AttributeTok"/>
        </w:rPr>
        <w:t>importanc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model</w:t>
      </w:r>
    </w:p>
    <w:p w14:paraId="0B81D439" w14:textId="77777777" w:rsidR="00DA6E88" w:rsidRDefault="003E60D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MEDV ~ ., data = training, mtry = 13,      importance = TRUE) </w:t>
      </w:r>
      <w:r>
        <w:br/>
      </w:r>
      <w:r>
        <w:rPr>
          <w:rStyle w:val="VerbatimChar"/>
        </w:rPr>
        <w:lastRenderedPageBreak/>
        <w:t>##                Type of random forest: regress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7.594617</w:t>
      </w:r>
      <w:r>
        <w:br/>
      </w:r>
      <w:r>
        <w:rPr>
          <w:rStyle w:val="VerbatimChar"/>
        </w:rPr>
        <w:t>##                     % Var explained: 90.29</w:t>
      </w:r>
    </w:p>
    <w:p w14:paraId="0EB7542B" w14:textId="77777777" w:rsidR="00DA6E88" w:rsidRDefault="003E60D0">
      <w:pPr>
        <w:pStyle w:val="SourceCode"/>
      </w:pPr>
      <w:r>
        <w:rPr>
          <w:rStyle w:val="NormalTok"/>
        </w:rPr>
        <w:t xml:space="preserve">pred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model,</w:t>
      </w:r>
      <w:r>
        <w:rPr>
          <w:rStyle w:val="AttributeTok"/>
        </w:rPr>
        <w:t>newdata =</w:t>
      </w:r>
      <w:r>
        <w:rPr>
          <w:rStyle w:val="NormalTok"/>
        </w:rPr>
        <w:t xml:space="preserve"> test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>&lt;-</w:t>
      </w:r>
      <w:r>
        <w:rPr>
          <w:rStyle w:val="NormalTok"/>
        </w:rPr>
        <w:t xml:space="preserve"> test</w:t>
      </w:r>
      <w:r>
        <w:rPr>
          <w:rStyle w:val="SpecialCharTok"/>
        </w:rPr>
        <w:t>$</w:t>
      </w:r>
      <w:r>
        <w:rPr>
          <w:rStyle w:val="NormalTok"/>
        </w:rPr>
        <w:t>MEDV</w:t>
      </w:r>
      <w:r>
        <w:rPr>
          <w:rStyle w:val="SpecialCharTok"/>
        </w:rPr>
        <w:t>-</w:t>
      </w:r>
      <w:r>
        <w:rPr>
          <w:rStyle w:val="NormalTok"/>
        </w:rPr>
        <w:t>predtest</w:t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es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e</w:t>
      </w:r>
    </w:p>
    <w:p w14:paraId="2A24B7B6" w14:textId="77777777" w:rsidR="00DA6E88" w:rsidRDefault="003E60D0">
      <w:pPr>
        <w:pStyle w:val="SourceCode"/>
      </w:pPr>
      <w:r>
        <w:rPr>
          <w:rStyle w:val="VerbatimChar"/>
        </w:rPr>
        <w:t>## [1] 9.308411</w:t>
      </w:r>
    </w:p>
    <w:p w14:paraId="5DA87C89" w14:textId="77777777" w:rsidR="00DA6E88" w:rsidRDefault="003E60D0">
      <w:pPr>
        <w:pStyle w:val="SourceCode"/>
      </w:pPr>
      <w:r>
        <w:rPr>
          <w:rStyle w:val="NormalTok"/>
        </w:rPr>
        <w:t xml:space="preserve">rm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mse)</w:t>
      </w:r>
      <w:r>
        <w:br/>
      </w:r>
      <w:r>
        <w:rPr>
          <w:rStyle w:val="NormalTok"/>
        </w:rPr>
        <w:t>rmse</w:t>
      </w:r>
    </w:p>
    <w:p w14:paraId="23BE6F2F" w14:textId="77777777" w:rsidR="00DA6E88" w:rsidRDefault="003E60D0">
      <w:pPr>
        <w:pStyle w:val="SourceCode"/>
      </w:pPr>
      <w:r>
        <w:rPr>
          <w:rStyle w:val="VerbatimChar"/>
        </w:rPr>
        <w:t>## [1] 3.050969</w:t>
      </w:r>
    </w:p>
    <w:p w14:paraId="5BBC28A0" w14:textId="77777777" w:rsidR="00DA6E88" w:rsidRDefault="003E60D0">
      <w:pPr>
        <w:pStyle w:val="SourceCode"/>
      </w:pPr>
      <w:r>
        <w:rPr>
          <w:rStyle w:val="NormalTok"/>
        </w:rPr>
        <w:t xml:space="preserve">t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>MEDV)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69-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_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res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_s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res_ss</w:t>
      </w:r>
      <w:r>
        <w:rPr>
          <w:rStyle w:val="SpecialCharTok"/>
        </w:rPr>
        <w:t>/</w:t>
      </w:r>
      <w:r>
        <w:rPr>
          <w:rStyle w:val="NormalTok"/>
        </w:rPr>
        <w:t>tss</w:t>
      </w:r>
      <w:r>
        <w:br/>
      </w:r>
      <w:r>
        <w:rPr>
          <w:rStyle w:val="NormalTok"/>
        </w:rPr>
        <w:t>R_sq</w:t>
      </w:r>
    </w:p>
    <w:p w14:paraId="5C6F7810" w14:textId="77777777" w:rsidR="00DA6E88" w:rsidRDefault="003E60D0">
      <w:pPr>
        <w:pStyle w:val="SourceCode"/>
      </w:pPr>
      <w:r>
        <w:rPr>
          <w:rStyle w:val="VerbatimChar"/>
        </w:rPr>
        <w:t>## [1] 0.8842367</w:t>
      </w:r>
    </w:p>
    <w:p w14:paraId="3B5DD3E8" w14:textId="77777777" w:rsidR="00DA6E88" w:rsidRDefault="003E60D0">
      <w:pPr>
        <w:pStyle w:val="FirstParagraph"/>
      </w:pPr>
      <w:r>
        <w:t>FOR TRAINING DATA OF BAGGING MSE=7.59 RMSE=2.75 R_SQ=90.29% FOR TEST DATA OF BAGGING ModEL MSE=9.30 RMSE=3.05 R_SQ=88.42% MODEL IS ACCURATE AND GENERALIZABLE</w:t>
      </w:r>
    </w:p>
    <w:p w14:paraId="199739CF" w14:textId="77777777" w:rsidR="00DA6E88" w:rsidRDefault="003E60D0">
      <w:pPr>
        <w:pStyle w:val="BodyText"/>
      </w:pPr>
      <w:r>
        <w:t>#RANDOM FOREST MODEL</w:t>
      </w:r>
    </w:p>
    <w:p w14:paraId="59917B76" w14:textId="77777777" w:rsidR="00DA6E88" w:rsidRDefault="003E60D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andomForest)</w:t>
      </w:r>
      <w:r>
        <w:br/>
      </w:r>
      <w:r>
        <w:rPr>
          <w:rStyle w:val="NormalTok"/>
        </w:rPr>
        <w:t xml:space="preserve">my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>(MEDV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=</w:t>
      </w:r>
      <w:r>
        <w:rPr>
          <w:rStyle w:val="NormalTok"/>
        </w:rPr>
        <w:t>training,</w:t>
      </w:r>
      <w:r>
        <w:rPr>
          <w:rStyle w:val="AttributeTok"/>
        </w:rPr>
        <w:t>importanc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model</w:t>
      </w:r>
    </w:p>
    <w:p w14:paraId="3D3A3FB9" w14:textId="77777777" w:rsidR="00DA6E88" w:rsidRDefault="003E60D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MEDV ~ ., data = training, importance = TRUE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7.21054</w:t>
      </w:r>
      <w:r>
        <w:br/>
      </w:r>
      <w:r>
        <w:rPr>
          <w:rStyle w:val="VerbatimChar"/>
        </w:rPr>
        <w:t>##                     % Var explained: 90.78</w:t>
      </w:r>
    </w:p>
    <w:p w14:paraId="7EAB7E96" w14:textId="77777777" w:rsidR="00DA6E88" w:rsidRDefault="003E60D0">
      <w:pPr>
        <w:pStyle w:val="SourceCode"/>
      </w:pPr>
      <w:r>
        <w:rPr>
          <w:rStyle w:val="NormalTok"/>
        </w:rPr>
        <w:t xml:space="preserve">pred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model,</w:t>
      </w:r>
      <w:r>
        <w:rPr>
          <w:rStyle w:val="AttributeTok"/>
        </w:rPr>
        <w:t>newdata =</w:t>
      </w:r>
      <w:r>
        <w:rPr>
          <w:rStyle w:val="NormalTok"/>
        </w:rPr>
        <w:t xml:space="preserve"> test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>&lt;-</w:t>
      </w:r>
      <w:r>
        <w:rPr>
          <w:rStyle w:val="NormalTok"/>
        </w:rPr>
        <w:t xml:space="preserve"> test</w:t>
      </w:r>
      <w:r>
        <w:rPr>
          <w:rStyle w:val="SpecialCharTok"/>
        </w:rPr>
        <w:t>$</w:t>
      </w:r>
      <w:r>
        <w:rPr>
          <w:rStyle w:val="NormalTok"/>
        </w:rPr>
        <w:t>MEDV</w:t>
      </w:r>
      <w:r>
        <w:rPr>
          <w:rStyle w:val="SpecialCharTok"/>
        </w:rPr>
        <w:t>-</w:t>
      </w:r>
      <w:r>
        <w:rPr>
          <w:rStyle w:val="NormalTok"/>
        </w:rPr>
        <w:t>predtest</w:t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es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e</w:t>
      </w:r>
    </w:p>
    <w:p w14:paraId="14242D4B" w14:textId="77777777" w:rsidR="00DA6E88" w:rsidRDefault="003E60D0">
      <w:pPr>
        <w:pStyle w:val="SourceCode"/>
      </w:pPr>
      <w:r>
        <w:rPr>
          <w:rStyle w:val="VerbatimChar"/>
        </w:rPr>
        <w:lastRenderedPageBreak/>
        <w:t>## [1] 6.718441</w:t>
      </w:r>
    </w:p>
    <w:p w14:paraId="4AEA3FD5" w14:textId="77777777" w:rsidR="00DA6E88" w:rsidRDefault="003E60D0">
      <w:pPr>
        <w:pStyle w:val="SourceCode"/>
      </w:pPr>
      <w:r>
        <w:rPr>
          <w:rStyle w:val="NormalTok"/>
        </w:rPr>
        <w:t xml:space="preserve">rm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mse)</w:t>
      </w:r>
      <w:r>
        <w:br/>
      </w:r>
      <w:r>
        <w:rPr>
          <w:rStyle w:val="NormalTok"/>
        </w:rPr>
        <w:t>rmse</w:t>
      </w:r>
    </w:p>
    <w:p w14:paraId="179FA0F4" w14:textId="77777777" w:rsidR="00DA6E88" w:rsidRDefault="003E60D0">
      <w:pPr>
        <w:pStyle w:val="SourceCode"/>
      </w:pPr>
      <w:r>
        <w:rPr>
          <w:rStyle w:val="VerbatimChar"/>
        </w:rPr>
        <w:t>## [1] 2.591996</w:t>
      </w:r>
    </w:p>
    <w:p w14:paraId="61EE6A8F" w14:textId="77777777" w:rsidR="00DA6E88" w:rsidRDefault="003E60D0">
      <w:pPr>
        <w:pStyle w:val="SourceCode"/>
      </w:pPr>
      <w:r>
        <w:rPr>
          <w:rStyle w:val="NormalTok"/>
        </w:rPr>
        <w:t xml:space="preserve">t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>MEDV)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69-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_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res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_s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res_ss</w:t>
      </w:r>
      <w:r>
        <w:rPr>
          <w:rStyle w:val="SpecialCharTok"/>
        </w:rPr>
        <w:t>/</w:t>
      </w:r>
      <w:r>
        <w:rPr>
          <w:rStyle w:val="NormalTok"/>
        </w:rPr>
        <w:t>tss</w:t>
      </w:r>
      <w:r>
        <w:br/>
      </w:r>
      <w:r>
        <w:rPr>
          <w:rStyle w:val="NormalTok"/>
        </w:rPr>
        <w:t>R_sq</w:t>
      </w:r>
    </w:p>
    <w:p w14:paraId="127AD974" w14:textId="77777777" w:rsidR="00DA6E88" w:rsidRDefault="003E60D0">
      <w:pPr>
        <w:pStyle w:val="SourceCode"/>
      </w:pPr>
      <w:r>
        <w:rPr>
          <w:rStyle w:val="VerbatimChar"/>
        </w:rPr>
        <w:t>## [1] 0.9164466</w:t>
      </w:r>
    </w:p>
    <w:p w14:paraId="0DF4E107" w14:textId="256AE508" w:rsidR="00DA6E88" w:rsidRDefault="003E60D0">
      <w:pPr>
        <w:pStyle w:val="FirstParagraph"/>
      </w:pPr>
      <w:r>
        <w:t>FOR TRAINING DATA OF RANDOM FOREST MSE=7.21 RMSE=2.75 R_SQ=90.78% FOR TEST DATA OF RANDOM FOREST ModEL MSE=6.71 RMSE=2.59 R_SQ=91.64% MODEL IS ACCURATE AND GENERALIZABLE</w:t>
      </w:r>
    </w:p>
    <w:p w14:paraId="10E13714" w14:textId="2B0AC592" w:rsidR="008143FB" w:rsidRDefault="008143FB" w:rsidP="008143FB">
      <w:pPr>
        <w:pStyle w:val="BodyText"/>
      </w:pPr>
    </w:p>
    <w:p w14:paraId="574A3A92" w14:textId="25782451" w:rsidR="008143FB" w:rsidRDefault="008143FB" w:rsidP="008143FB">
      <w:pPr>
        <w:pStyle w:val="BodyText"/>
      </w:pPr>
    </w:p>
    <w:p w14:paraId="3874D4A1" w14:textId="6F347066" w:rsidR="008143FB" w:rsidRDefault="008143FB" w:rsidP="008143FB">
      <w:pPr>
        <w:pStyle w:val="BodyText"/>
      </w:pPr>
    </w:p>
    <w:p w14:paraId="49C8F642" w14:textId="7BCECEE5" w:rsidR="008143FB" w:rsidRDefault="008143FB" w:rsidP="008143FB">
      <w:pPr>
        <w:pStyle w:val="BodyText"/>
      </w:pPr>
      <w:r w:rsidRPr="008143FB">
        <w:rPr>
          <w:noProof/>
        </w:rPr>
        <w:drawing>
          <wp:inline distT="0" distB="0" distL="0" distR="0" wp14:anchorId="00DC59F9" wp14:editId="0D50C9A0">
            <wp:extent cx="4276725" cy="9810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98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E42033" w14:textId="203F38B3" w:rsidR="008143FB" w:rsidRDefault="008143FB" w:rsidP="008143FB">
      <w:pPr>
        <w:pStyle w:val="BodyText"/>
        <w:rPr>
          <w:b/>
          <w:bCs/>
        </w:rPr>
      </w:pPr>
      <w:r>
        <w:rPr>
          <w:b/>
          <w:bCs/>
        </w:rPr>
        <w:t>ONLY THE CART ,BAGGING,RANDOM FOREST,SVM(LINEAR AND POLYNOMIAL) MODELS ARE ACCURATE.</w:t>
      </w:r>
    </w:p>
    <w:p w14:paraId="346EDDE8" w14:textId="0D286AF0" w:rsidR="008143FB" w:rsidRDefault="008143FB" w:rsidP="008143FB">
      <w:pPr>
        <w:pStyle w:val="BodyText"/>
        <w:rPr>
          <w:b/>
          <w:bCs/>
        </w:rPr>
      </w:pPr>
      <w:r>
        <w:rPr>
          <w:b/>
          <w:bCs/>
        </w:rPr>
        <w:t>ALSO ALL THE MODELS ARE GENERALIZABLE IF WE COMPARE THE RMSE (ROOT MEAN SQUARE ERROR) OF TEST AND TRAINING DATA OF ALL THE MODELS</w:t>
      </w:r>
    </w:p>
    <w:p w14:paraId="578765C3" w14:textId="01FB2FC8" w:rsidR="008143FB" w:rsidRDefault="008143FB" w:rsidP="008143FB">
      <w:pPr>
        <w:pStyle w:val="BodyText"/>
        <w:rPr>
          <w:b/>
          <w:bCs/>
        </w:rPr>
      </w:pPr>
      <w:r>
        <w:rPr>
          <w:b/>
          <w:bCs/>
        </w:rPr>
        <w:t>THE GOOD MODELS ARE  THE CART ,BAGGING,RANDOM FOREST,SVM(LINEAR AND POLYNOMIAL) MODELS.</w:t>
      </w:r>
    </w:p>
    <w:p w14:paraId="1C64C042" w14:textId="3B7389B7" w:rsidR="008143FB" w:rsidRDefault="008143FB" w:rsidP="008143FB">
      <w:pPr>
        <w:pStyle w:val="BodyText"/>
        <w:rPr>
          <w:b/>
          <w:bCs/>
        </w:rPr>
      </w:pPr>
      <w:r>
        <w:rPr>
          <w:b/>
          <w:bCs/>
        </w:rPr>
        <w:t>THE BEST MODEL IS RANDOM FOREST MODEL AS IT HAS GOT LEAST RMSE AND MAXIMUM R_SQ AND THAT TOO IN THE TEST DATA.</w:t>
      </w:r>
    </w:p>
    <w:bookmarkEnd w:id="0"/>
    <w:p w14:paraId="7C7704C4" w14:textId="0057CB07" w:rsidR="008143FB" w:rsidRPr="008143FB" w:rsidRDefault="008143FB" w:rsidP="008143FB">
      <w:pPr>
        <w:pStyle w:val="BodyText"/>
        <w:rPr>
          <w:b/>
          <w:bCs/>
        </w:rPr>
      </w:pPr>
    </w:p>
    <w:sectPr w:rsidR="008143FB" w:rsidRPr="008143F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D83B84" w14:textId="77777777" w:rsidR="00EE1BF3" w:rsidRDefault="00EE1BF3">
      <w:pPr>
        <w:spacing w:after="0"/>
      </w:pPr>
      <w:r>
        <w:separator/>
      </w:r>
    </w:p>
  </w:endnote>
  <w:endnote w:type="continuationSeparator" w:id="0">
    <w:p w14:paraId="4E18FABD" w14:textId="77777777" w:rsidR="00EE1BF3" w:rsidRDefault="00EE1B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A10C12" w14:textId="77777777" w:rsidR="00EE1BF3" w:rsidRDefault="00EE1BF3">
      <w:r>
        <w:separator/>
      </w:r>
    </w:p>
  </w:footnote>
  <w:footnote w:type="continuationSeparator" w:id="0">
    <w:p w14:paraId="659D7788" w14:textId="77777777" w:rsidR="00EE1BF3" w:rsidRDefault="00EE1B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60DC5A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60BA"/>
    <w:rsid w:val="001B1EE1"/>
    <w:rsid w:val="001B3906"/>
    <w:rsid w:val="001B4D65"/>
    <w:rsid w:val="003E60D0"/>
    <w:rsid w:val="004E29B3"/>
    <w:rsid w:val="00590D07"/>
    <w:rsid w:val="0076207D"/>
    <w:rsid w:val="00784D58"/>
    <w:rsid w:val="008143FB"/>
    <w:rsid w:val="00863ACE"/>
    <w:rsid w:val="008D6863"/>
    <w:rsid w:val="00B72C0E"/>
    <w:rsid w:val="00B86B75"/>
    <w:rsid w:val="00BC48D5"/>
    <w:rsid w:val="00BE36CD"/>
    <w:rsid w:val="00C36279"/>
    <w:rsid w:val="00DA6E88"/>
    <w:rsid w:val="00E315A3"/>
    <w:rsid w:val="00EE1BF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78B567"/>
  <w15:docId w15:val="{5794BF9C-706D-4BDB-8851-43B899FB9D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857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5</Pages>
  <Words>548</Words>
  <Characters>312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MMER PROJECT</vt:lpstr>
    </vt:vector>
  </TitlesOfParts>
  <Company/>
  <LinksUpToDate>false</LinksUpToDate>
  <CharactersWithSpaces>3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ER PROJECT</dc:title>
  <dc:creator>VINEET</dc:creator>
  <cp:keywords/>
  <cp:lastModifiedBy>VINEET SINGH</cp:lastModifiedBy>
  <cp:revision>9</cp:revision>
  <dcterms:created xsi:type="dcterms:W3CDTF">2021-06-15T15:39:00Z</dcterms:created>
  <dcterms:modified xsi:type="dcterms:W3CDTF">2021-08-23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/06/2021</vt:lpwstr>
  </property>
  <property fmtid="{D5CDD505-2E9C-101B-9397-08002B2CF9AE}" pid="3" name="output">
    <vt:lpwstr/>
  </property>
</Properties>
</file>